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A1FA7" w14:textId="42808F14" w:rsidR="00EB1AFF" w:rsidRDefault="00EB1AFF" w:rsidP="00EB1AFF">
      <w:pPr>
        <w:jc w:val="center"/>
        <w:rPr>
          <w:b/>
          <w:bCs/>
          <w:sz w:val="32"/>
          <w:szCs w:val="32"/>
        </w:rPr>
      </w:pPr>
      <w:r>
        <w:rPr>
          <w:rFonts w:eastAsia="Times New Roman" w:cstheme="minorHAnsi"/>
          <w:noProof/>
        </w:rPr>
        <w:drawing>
          <wp:inline distT="0" distB="0" distL="0" distR="0" wp14:anchorId="58FDBDDE" wp14:editId="54378C4B">
            <wp:extent cx="5943600" cy="1981200"/>
            <wp:effectExtent l="0" t="0" r="0" b="0"/>
            <wp:docPr id="2020590985" name="Picture 3" descr="A white card with colorful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0590985" name="Picture 3" descr="A white card with colorful 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78E63" w14:textId="4672D74B" w:rsidR="00F47B05" w:rsidRDefault="64C88593" w:rsidP="599B8702">
      <w:pPr>
        <w:rPr>
          <w:b/>
          <w:bCs/>
          <w:sz w:val="36"/>
          <w:szCs w:val="36"/>
        </w:rPr>
      </w:pPr>
      <w:r w:rsidRPr="6F3B8645">
        <w:rPr>
          <w:b/>
          <w:bCs/>
          <w:sz w:val="32"/>
          <w:szCs w:val="32"/>
        </w:rPr>
        <w:t>Proclamation</w:t>
      </w:r>
      <w:r w:rsidR="006E4DDC">
        <w:rPr>
          <w:b/>
          <w:bCs/>
          <w:sz w:val="32"/>
          <w:szCs w:val="32"/>
        </w:rPr>
        <w:t xml:space="preserve"> Sample:</w:t>
      </w:r>
    </w:p>
    <w:p w14:paraId="6F47927A" w14:textId="724B0488" w:rsidR="00FC55D6" w:rsidRPr="006E4DDC" w:rsidRDefault="006E4DDC" w:rsidP="599B8702">
      <w:pPr>
        <w:rPr>
          <w:b/>
          <w:bCs/>
          <w:sz w:val="28"/>
          <w:szCs w:val="28"/>
        </w:rPr>
      </w:pPr>
      <w:r w:rsidRPr="10A6E991">
        <w:rPr>
          <w:b/>
          <w:bCs/>
          <w:sz w:val="28"/>
          <w:szCs w:val="28"/>
        </w:rPr>
        <w:t>Governor</w:t>
      </w:r>
      <w:r w:rsidR="728DC28C" w:rsidRPr="10A6E991">
        <w:rPr>
          <w:b/>
          <w:bCs/>
          <w:sz w:val="28"/>
          <w:szCs w:val="28"/>
        </w:rPr>
        <w:t>/ Principal</w:t>
      </w:r>
    </w:p>
    <w:p w14:paraId="5E5A3503" w14:textId="7EB50FE8" w:rsidR="007F0D4D" w:rsidRPr="00E21DB6" w:rsidRDefault="007F0D4D" w:rsidP="599B8702">
      <w:r w:rsidRPr="00E21DB6">
        <w:t>WHEREAS, for more than 30 years, March has been officially designated by the National Association for Music Education (NAfME) as Music In Our Schools Month</w:t>
      </w:r>
      <w:r w:rsidR="00A13CFE">
        <w:rPr>
          <w:rFonts w:cstheme="minorHAnsi"/>
        </w:rPr>
        <w:t>®</w:t>
      </w:r>
      <w:r w:rsidRPr="00E21DB6">
        <w:t xml:space="preserve"> (MIOSM</w:t>
      </w:r>
      <w:r w:rsidR="00A13CFE">
        <w:rPr>
          <w:rFonts w:cstheme="minorHAnsi"/>
        </w:rPr>
        <w:t>®</w:t>
      </w:r>
      <w:r w:rsidRPr="00E21DB6">
        <w:t>), encouraging communities across the nation to focus on music education; and</w:t>
      </w:r>
    </w:p>
    <w:p w14:paraId="73E95C10" w14:textId="71718DE4" w:rsidR="009A3BB2" w:rsidRPr="00E21DB6" w:rsidRDefault="3314A012" w:rsidP="599B8702">
      <w:proofErr w:type="gramStart"/>
      <w:r>
        <w:t>WHEREAS,</w:t>
      </w:r>
      <w:proofErr w:type="gramEnd"/>
      <w:r>
        <w:t xml:space="preserve"> </w:t>
      </w:r>
      <w:r w:rsidR="045127AE">
        <w:t>music education is part of a well-rounded education for every student as outlined in the Every Student Succeeds Act</w:t>
      </w:r>
      <w:r w:rsidR="676F0C95">
        <w:t>;</w:t>
      </w:r>
      <w:r w:rsidR="045127AE">
        <w:t xml:space="preserve"> and</w:t>
      </w:r>
    </w:p>
    <w:p w14:paraId="3DC0ADCC" w14:textId="425ECCF9" w:rsidR="000E5F9F" w:rsidRPr="00E21DB6" w:rsidRDefault="045127AE" w:rsidP="599B8702">
      <w:proofErr w:type="gramStart"/>
      <w:r>
        <w:t>WHEREAS,</w:t>
      </w:r>
      <w:proofErr w:type="gramEnd"/>
      <w:r>
        <w:t xml:space="preserve"> the </w:t>
      </w:r>
      <w:r w:rsidR="3C0C8890">
        <w:t xml:space="preserve">purpose of this celebration is to raise awareness of the </w:t>
      </w:r>
      <w:r w:rsidR="676F0C95">
        <w:t>lasting positive</w:t>
      </w:r>
      <w:r w:rsidR="1CD34BF3">
        <w:t xml:space="preserve"> impact of music education on the academic, personal</w:t>
      </w:r>
      <w:r w:rsidR="0B5697F2">
        <w:t>,</w:t>
      </w:r>
      <w:r w:rsidR="1CD34BF3">
        <w:t xml:space="preserve"> and professional </w:t>
      </w:r>
      <w:r w:rsidR="5C910243">
        <w:t>growth of our students</w:t>
      </w:r>
      <w:r w:rsidR="676F0C95">
        <w:t>;</w:t>
      </w:r>
      <w:r w:rsidR="5C910243">
        <w:t xml:space="preserve"> and</w:t>
      </w:r>
    </w:p>
    <w:p w14:paraId="08B7F797" w14:textId="243BDE45" w:rsidR="000E5F9F" w:rsidRPr="00E21DB6" w:rsidRDefault="000E5F9F" w:rsidP="599B8702">
      <w:proofErr w:type="gramStart"/>
      <w:r w:rsidRPr="00E21DB6">
        <w:t>WHEREAS,</w:t>
      </w:r>
      <w:proofErr w:type="gramEnd"/>
      <w:r w:rsidRPr="00E21DB6">
        <w:t xml:space="preserve"> </w:t>
      </w:r>
      <w:r w:rsidR="00C26099" w:rsidRPr="00E21DB6">
        <w:t xml:space="preserve">music education shapes </w:t>
      </w:r>
      <w:r w:rsidR="002718D4" w:rsidRPr="00E21DB6">
        <w:t>the way our students understand themselves and the world around</w:t>
      </w:r>
      <w:r w:rsidR="0089417B" w:rsidRPr="00E21DB6">
        <w:t xml:space="preserve"> them</w:t>
      </w:r>
      <w:r w:rsidR="008E4948" w:rsidRPr="00E21DB6">
        <w:t>, allowing for a deep engagement with learning</w:t>
      </w:r>
      <w:r w:rsidR="002D7F87" w:rsidRPr="00E21DB6">
        <w:t>; and</w:t>
      </w:r>
    </w:p>
    <w:p w14:paraId="6997A672" w14:textId="54F86BA0" w:rsidR="001A599E" w:rsidRPr="00EB1AFF" w:rsidRDefault="002D7F87" w:rsidP="599B8702">
      <w:pPr>
        <w:rPr>
          <w:rFonts w:cstheme="minorHAnsi"/>
        </w:rPr>
      </w:pPr>
      <w:proofErr w:type="gramStart"/>
      <w:r w:rsidRPr="00EB1AFF">
        <w:rPr>
          <w:rFonts w:cstheme="minorHAnsi"/>
        </w:rPr>
        <w:t>WHEREAS</w:t>
      </w:r>
      <w:r w:rsidR="00267B91" w:rsidRPr="00EB1AFF">
        <w:rPr>
          <w:rFonts w:cstheme="minorHAnsi"/>
        </w:rPr>
        <w:t>,</w:t>
      </w:r>
      <w:proofErr w:type="gramEnd"/>
      <w:r w:rsidR="00267B91" w:rsidRPr="00EB1AFF">
        <w:rPr>
          <w:rFonts w:cstheme="minorHAnsi"/>
        </w:rPr>
        <w:t xml:space="preserve"> Music In Our Schools Month</w:t>
      </w:r>
      <w:r w:rsidR="00EB1AFF" w:rsidRPr="00EB1AFF">
        <w:rPr>
          <w:rFonts w:cstheme="minorHAnsi"/>
          <w:shd w:val="clear" w:color="auto" w:fill="FFFFFF"/>
        </w:rPr>
        <w:t>®</w:t>
      </w:r>
      <w:r w:rsidR="00267B91" w:rsidRPr="00EB1AFF">
        <w:rPr>
          <w:rFonts w:cstheme="minorHAnsi"/>
        </w:rPr>
        <w:t xml:space="preserve"> </w:t>
      </w:r>
      <w:r w:rsidR="001A599E" w:rsidRPr="00EB1AFF">
        <w:rPr>
          <w:rFonts w:cstheme="minorHAnsi"/>
        </w:rPr>
        <w:t xml:space="preserve">reminds us that school is where all children should have access to music; and </w:t>
      </w:r>
    </w:p>
    <w:p w14:paraId="49C33C87" w14:textId="552C8382" w:rsidR="00267B91" w:rsidRPr="00EB1AFF" w:rsidRDefault="001A599E" w:rsidP="000E6367">
      <w:pPr>
        <w:rPr>
          <w:rFonts w:cstheme="minorHAnsi"/>
        </w:rPr>
      </w:pPr>
      <w:proofErr w:type="gramStart"/>
      <w:r w:rsidRPr="00EB1AFF">
        <w:rPr>
          <w:rFonts w:cstheme="minorHAnsi"/>
        </w:rPr>
        <w:t>WHEREAS,</w:t>
      </w:r>
      <w:proofErr w:type="gramEnd"/>
      <w:r w:rsidRPr="00EB1AFF">
        <w:rPr>
          <w:rFonts w:cstheme="minorHAnsi"/>
        </w:rPr>
        <w:t xml:space="preserve"> </w:t>
      </w:r>
      <w:r w:rsidR="0092626B" w:rsidRPr="00EB1AFF">
        <w:rPr>
          <w:rFonts w:cstheme="minorHAnsi"/>
        </w:rPr>
        <w:t xml:space="preserve">music educators, students and communities throughout </w:t>
      </w:r>
      <w:r w:rsidR="0092626B" w:rsidRPr="00EB1AFF">
        <w:rPr>
          <w:rFonts w:cstheme="minorHAnsi"/>
          <w:b/>
          <w:bCs/>
        </w:rPr>
        <w:t xml:space="preserve">[STATE] </w:t>
      </w:r>
      <w:r w:rsidR="0092626B" w:rsidRPr="00EB1AFF">
        <w:rPr>
          <w:rFonts w:cstheme="minorHAnsi"/>
        </w:rPr>
        <w:t>demonstrate the importance of quality music education programs to the lives of young people</w:t>
      </w:r>
      <w:r w:rsidR="000E6367" w:rsidRPr="00EB1AFF">
        <w:rPr>
          <w:rFonts w:cstheme="minorHAnsi"/>
        </w:rPr>
        <w:t xml:space="preserve"> </w:t>
      </w:r>
    </w:p>
    <w:p w14:paraId="27BDF522" w14:textId="0CFDCF60" w:rsidR="000E6367" w:rsidRPr="00EB1AFF" w:rsidRDefault="000E6367" w:rsidP="000E6367">
      <w:pPr>
        <w:rPr>
          <w:rFonts w:cstheme="minorHAnsi"/>
        </w:rPr>
      </w:pPr>
      <w:proofErr w:type="gramStart"/>
      <w:r w:rsidRPr="00EB1AFF">
        <w:rPr>
          <w:rFonts w:cstheme="minorHAnsi"/>
        </w:rPr>
        <w:t>WHEREAS,</w:t>
      </w:r>
      <w:proofErr w:type="gramEnd"/>
      <w:r w:rsidRPr="00EB1AFF">
        <w:rPr>
          <w:rFonts w:cstheme="minorHAnsi"/>
        </w:rPr>
        <w:t xml:space="preserve"> the state of _____________ joins our music students, educators and communities in celebrating the power of music education;</w:t>
      </w:r>
    </w:p>
    <w:p w14:paraId="530837F4" w14:textId="0B79A18E" w:rsidR="55C387BA" w:rsidRPr="00EB1AFF" w:rsidRDefault="4089D373" w:rsidP="55C387BA">
      <w:pPr>
        <w:rPr>
          <w:rFonts w:cstheme="minorHAnsi"/>
        </w:rPr>
      </w:pPr>
      <w:r w:rsidRPr="00EB1AFF">
        <w:rPr>
          <w:rFonts w:cstheme="minorHAnsi"/>
        </w:rPr>
        <w:t xml:space="preserve">NOW, THEREFORE, I </w:t>
      </w:r>
      <w:r w:rsidR="1569CFEE" w:rsidRPr="00EB1AFF">
        <w:rPr>
          <w:rFonts w:cstheme="minorHAnsi"/>
          <w:b/>
          <w:bCs/>
        </w:rPr>
        <w:t>[NAME</w:t>
      </w:r>
      <w:r w:rsidR="62035D00" w:rsidRPr="00EB1AFF">
        <w:rPr>
          <w:rFonts w:cstheme="minorHAnsi"/>
          <w:b/>
          <w:bCs/>
        </w:rPr>
        <w:t>, Title</w:t>
      </w:r>
      <w:r w:rsidR="1569CFEE" w:rsidRPr="00EB1AFF">
        <w:rPr>
          <w:rFonts w:cstheme="minorHAnsi"/>
          <w:b/>
          <w:bCs/>
        </w:rPr>
        <w:t>]</w:t>
      </w:r>
      <w:r w:rsidRPr="00EB1AFF">
        <w:rPr>
          <w:rFonts w:cstheme="minorHAnsi"/>
        </w:rPr>
        <w:t xml:space="preserve">, </w:t>
      </w:r>
      <w:r w:rsidR="4DEA8A43" w:rsidRPr="00EB1AFF">
        <w:rPr>
          <w:rFonts w:cstheme="minorHAnsi"/>
        </w:rPr>
        <w:t>do hereby proclaim March as “</w:t>
      </w:r>
      <w:r w:rsidR="4DEA8A43" w:rsidRPr="00EB1AFF">
        <w:rPr>
          <w:rFonts w:cstheme="minorHAnsi"/>
          <w:b/>
          <w:bCs/>
        </w:rPr>
        <w:t xml:space="preserve">Music </w:t>
      </w:r>
      <w:proofErr w:type="gramStart"/>
      <w:r w:rsidR="4DEA8A43" w:rsidRPr="00EB1AFF">
        <w:rPr>
          <w:rFonts w:cstheme="minorHAnsi"/>
          <w:b/>
          <w:bCs/>
        </w:rPr>
        <w:t>In</w:t>
      </w:r>
      <w:proofErr w:type="gramEnd"/>
      <w:r w:rsidR="4DEA8A43" w:rsidRPr="00EB1AFF">
        <w:rPr>
          <w:rFonts w:cstheme="minorHAnsi"/>
          <w:b/>
          <w:bCs/>
        </w:rPr>
        <w:t xml:space="preserve"> Our Schools Month</w:t>
      </w:r>
      <w:r w:rsidR="00EB1AFF" w:rsidRPr="00EB1AFF">
        <w:rPr>
          <w:rFonts w:cstheme="minorHAnsi"/>
          <w:shd w:val="clear" w:color="auto" w:fill="FFFFFF"/>
        </w:rPr>
        <w:t>®</w:t>
      </w:r>
      <w:r w:rsidR="4DEA8A43" w:rsidRPr="00EB1AFF">
        <w:rPr>
          <w:rFonts w:cstheme="minorHAnsi"/>
        </w:rPr>
        <w:t xml:space="preserve">” in </w:t>
      </w:r>
      <w:r w:rsidR="62035D00" w:rsidRPr="00EB1AFF">
        <w:rPr>
          <w:rFonts w:cstheme="minorHAnsi"/>
          <w:b/>
          <w:bCs/>
        </w:rPr>
        <w:t>[STATE]</w:t>
      </w:r>
      <w:r w:rsidR="218B3AB7" w:rsidRPr="00EB1AFF">
        <w:rPr>
          <w:rFonts w:cstheme="minorHAnsi"/>
        </w:rPr>
        <w:t xml:space="preserve"> and </w:t>
      </w:r>
      <w:r w:rsidR="2D2E79D8" w:rsidRPr="00EB1AFF">
        <w:rPr>
          <w:rFonts w:cstheme="minorHAnsi"/>
        </w:rPr>
        <w:t xml:space="preserve">encourage </w:t>
      </w:r>
      <w:r w:rsidR="16E0CD65" w:rsidRPr="00EB1AFF">
        <w:rPr>
          <w:rFonts w:cstheme="minorHAnsi"/>
        </w:rPr>
        <w:t>all citizens</w:t>
      </w:r>
      <w:r w:rsidR="1BF761FF" w:rsidRPr="00EB1AFF">
        <w:rPr>
          <w:rFonts w:cstheme="minorHAnsi"/>
        </w:rPr>
        <w:t xml:space="preserve"> to</w:t>
      </w:r>
      <w:r w:rsidR="0CBECBE1" w:rsidRPr="00EB1AFF">
        <w:rPr>
          <w:rFonts w:cstheme="minorHAnsi"/>
        </w:rPr>
        <w:t xml:space="preserve"> </w:t>
      </w:r>
      <w:r w:rsidR="72C65AF1" w:rsidRPr="00EB1AFF">
        <w:rPr>
          <w:rFonts w:cstheme="minorHAnsi"/>
        </w:rPr>
        <w:t xml:space="preserve">celebrate and acknowledge everyday but especially in </w:t>
      </w:r>
      <w:r w:rsidR="3B6A5293" w:rsidRPr="00EB1AFF">
        <w:rPr>
          <w:rFonts w:cstheme="minorHAnsi"/>
        </w:rPr>
        <w:t>Ma</w:t>
      </w:r>
      <w:r w:rsidR="72C65AF1" w:rsidRPr="00EB1AFF">
        <w:rPr>
          <w:rFonts w:cstheme="minorHAnsi"/>
        </w:rPr>
        <w:t xml:space="preserve">rch that Music Education is an essential part of every student’s </w:t>
      </w:r>
      <w:r w:rsidR="7C997973" w:rsidRPr="00EB1AFF">
        <w:rPr>
          <w:rFonts w:cstheme="minorHAnsi"/>
        </w:rPr>
        <w:t>well-rounded</w:t>
      </w:r>
      <w:r w:rsidR="72C65AF1" w:rsidRPr="00EB1AFF">
        <w:rPr>
          <w:rFonts w:cstheme="minorHAnsi"/>
        </w:rPr>
        <w:t xml:space="preserve"> education. </w:t>
      </w:r>
    </w:p>
    <w:p w14:paraId="5E7E619A" w14:textId="3AE880CA" w:rsidR="55C387BA" w:rsidRDefault="00D92ED2" w:rsidP="55C387BA"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6B0DD15" wp14:editId="223C30E9">
                <wp:simplePos x="0" y="0"/>
                <wp:positionH relativeFrom="column">
                  <wp:posOffset>114477</wp:posOffset>
                </wp:positionH>
                <wp:positionV relativeFrom="paragraph">
                  <wp:posOffset>82550</wp:posOffset>
                </wp:positionV>
                <wp:extent cx="1434465" cy="1326515"/>
                <wp:effectExtent l="0" t="0" r="0" b="6985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34465" cy="1326515"/>
                          <a:chOff x="0" y="0"/>
                          <a:chExt cx="1434465" cy="1326515"/>
                        </a:xfrm>
                      </wpg:grpSpPr>
                      <wps:wsp>
                        <wps:cNvPr id="3" name="Flowchart: Connector 3"/>
                        <wps:cNvSpPr/>
                        <wps:spPr>
                          <a:xfrm>
                            <a:off x="0" y="0"/>
                            <a:ext cx="1434465" cy="1326515"/>
                          </a:xfrm>
                          <a:prstGeom prst="flowChartConnector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106325" y="159488"/>
                            <a:ext cx="1231265" cy="1052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3FA7CC8" w14:textId="49DAE148" w:rsidR="00034C7C" w:rsidRPr="00830532" w:rsidRDefault="00830532" w:rsidP="00830532">
                              <w:pPr>
                                <w:spacing w:after="0" w:line="240" w:lineRule="auto"/>
                                <w:jc w:val="center"/>
                                <w:rPr>
                                  <w:color w:val="000000" w:themeColor="text1"/>
                                  <w:sz w:val="28"/>
                                  <w:szCs w:val="28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830532">
                                <w:rPr>
                                  <w:color w:val="000000" w:themeColor="text1"/>
                                  <w:sz w:val="28"/>
                                  <w:szCs w:val="28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Placeholder for </w:t>
                              </w:r>
                            </w:p>
                            <w:p w14:paraId="6D0156A7" w14:textId="49C17B1E" w:rsidR="00830532" w:rsidRPr="00830532" w:rsidRDefault="00830532" w:rsidP="00830532">
                              <w:pPr>
                                <w:spacing w:after="0" w:line="240" w:lineRule="auto"/>
                                <w:jc w:val="center"/>
                                <w:rPr>
                                  <w:color w:val="000000" w:themeColor="text1"/>
                                  <w:sz w:val="28"/>
                                  <w:szCs w:val="28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830532">
                                <w:rPr>
                                  <w:color w:val="000000" w:themeColor="text1"/>
                                  <w:sz w:val="28"/>
                                  <w:szCs w:val="28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Seal or Log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6B0DD15" id="Group 5" o:spid="_x0000_s1026" style="position:absolute;margin-left:9pt;margin-top:6.5pt;width:112.95pt;height:104.45pt;z-index:251658240" coordsize="14344,13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"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3" o:spid="_x0000_s1027" type="#_x0000_t120" style="position:absolute;width:14344;height:132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" fillcolor="#f2f2f2 [3052]" stroked="f" strokeweight="1pt">
                  <v:stroke joinstyle="miter"/>
                </v:shape>
                <v:rect id="Rectangle 4" o:spid="_x0000_s1028" style="position:absolute;left:1063;top:1594;width:12312;height:105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73FA7CC8" w14:textId="49DAE148" w:rsidR="00034C7C" w:rsidRPr="00830532" w:rsidRDefault="00830532" w:rsidP="00830532">
                        <w:pPr>
                          <w:spacing w:after="0" w:line="240" w:lineRule="auto"/>
                          <w:jc w:val="center"/>
                          <w:rPr>
                            <w:color w:val="000000" w:themeColor="text1"/>
                            <w:sz w:val="28"/>
                            <w:szCs w:val="28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830532">
                          <w:rPr>
                            <w:color w:val="000000" w:themeColor="text1"/>
                            <w:sz w:val="28"/>
                            <w:szCs w:val="28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Placeholder for </w:t>
                        </w:r>
                      </w:p>
                      <w:p w14:paraId="6D0156A7" w14:textId="49C17B1E" w:rsidR="00830532" w:rsidRPr="00830532" w:rsidRDefault="00830532" w:rsidP="00830532">
                        <w:pPr>
                          <w:spacing w:after="0" w:line="240" w:lineRule="auto"/>
                          <w:jc w:val="center"/>
                          <w:rPr>
                            <w:color w:val="000000" w:themeColor="text1"/>
                            <w:sz w:val="28"/>
                            <w:szCs w:val="28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830532">
                          <w:rPr>
                            <w:color w:val="000000" w:themeColor="text1"/>
                            <w:sz w:val="28"/>
                            <w:szCs w:val="28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Seal or Logo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4C005030" w14:textId="36FF8DD7" w:rsidR="55C387BA" w:rsidRDefault="55C387BA" w:rsidP="55C387BA"/>
    <w:p w14:paraId="6CF490C6" w14:textId="5F85204E" w:rsidR="00830532" w:rsidRDefault="00D92ED2" w:rsidP="599B8702">
      <w:r>
        <w:rPr>
          <w:noProof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1135362B" wp14:editId="562FAA13">
                <wp:simplePos x="0" y="0"/>
                <wp:positionH relativeFrom="column">
                  <wp:posOffset>3085657</wp:posOffset>
                </wp:positionH>
                <wp:positionV relativeFrom="paragraph">
                  <wp:posOffset>141767</wp:posOffset>
                </wp:positionV>
                <wp:extent cx="2721610" cy="733543"/>
                <wp:effectExtent l="0" t="0" r="21590" b="9525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21610" cy="733543"/>
                          <a:chOff x="0" y="0"/>
                          <a:chExt cx="2721610" cy="733543"/>
                        </a:xfrm>
                      </wpg:grpSpPr>
                      <wps:wsp>
                        <wps:cNvPr id="9" name="Straight Connector 9"/>
                        <wps:cNvCnPr/>
                        <wps:spPr>
                          <a:xfrm>
                            <a:off x="0" y="0"/>
                            <a:ext cx="272161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Rectangle 11"/>
                        <wps:cNvSpPr/>
                        <wps:spPr>
                          <a:xfrm>
                            <a:off x="0" y="116958"/>
                            <a:ext cx="2721610" cy="6165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DD6A896" w14:textId="305A66AF" w:rsidR="00681B32" w:rsidRDefault="00615AF2" w:rsidP="00615AF2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b/>
                                  <w:bCs/>
                                </w:rPr>
                                <w:t>[NAME]</w:t>
                              </w:r>
                            </w:p>
                            <w:p w14:paraId="1C71D4B7" w14:textId="77777777" w:rsidR="000032F9" w:rsidRDefault="000032F9" w:rsidP="00615AF2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</w:p>
                            <w:p w14:paraId="17220757" w14:textId="4458C45C" w:rsidR="00615AF2" w:rsidRPr="00681B32" w:rsidRDefault="000032F9" w:rsidP="00615AF2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b/>
                                  <w:bCs/>
                                </w:rPr>
                                <w:t>[TITLE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135362B" id="Group 12" o:spid="_x0000_s1029" style="position:absolute;margin-left:242.95pt;margin-top:11.15pt;width:214.3pt;height:57.75pt;z-index:251658241" coordsize="27216,73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">
                <v:line id="Straight Connector 9" o:spid="_x0000_s1030" style="position:absolute;visibility:visible;mso-wrap-style:square" from="0,0" to="27216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" strokecolor="black [3213]" strokeweight="1.5pt">
                  <v:stroke joinstyle="miter"/>
                </v:line>
                <v:rect id="Rectangle 11" o:spid="_x0000_s1031" style="position:absolute;top:1169;width:27216;height:61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" fillcolor="white [3201]" stroked="f" strokeweight="1pt">
                  <v:textbox>
                    <w:txbxContent>
                      <w:p w14:paraId="1DD6A896" w14:textId="305A66AF" w:rsidR="00681B32" w:rsidRDefault="00615AF2" w:rsidP="00615AF2">
                        <w:pPr>
                          <w:spacing w:after="0" w:line="240" w:lineRule="auto"/>
                          <w:jc w:val="center"/>
                          <w:rPr>
                            <w:b/>
                            <w:bCs/>
                          </w:rPr>
                        </w:pPr>
                        <w:r>
                          <w:rPr>
                            <w:b/>
                            <w:bCs/>
                          </w:rPr>
                          <w:t>[NAME]</w:t>
                        </w:r>
                      </w:p>
                      <w:p w14:paraId="1C71D4B7" w14:textId="77777777" w:rsidR="000032F9" w:rsidRDefault="000032F9" w:rsidP="00615AF2">
                        <w:pPr>
                          <w:spacing w:after="0" w:line="240" w:lineRule="auto"/>
                          <w:jc w:val="center"/>
                          <w:rPr>
                            <w:b/>
                            <w:bCs/>
                          </w:rPr>
                        </w:pPr>
                      </w:p>
                      <w:p w14:paraId="17220757" w14:textId="4458C45C" w:rsidR="00615AF2" w:rsidRPr="00681B32" w:rsidRDefault="000032F9" w:rsidP="00615AF2">
                        <w:pPr>
                          <w:spacing w:after="0" w:line="240" w:lineRule="auto"/>
                          <w:jc w:val="center"/>
                          <w:rPr>
                            <w:b/>
                            <w:bCs/>
                          </w:rPr>
                        </w:pPr>
                        <w:r>
                          <w:rPr>
                            <w:b/>
                            <w:bCs/>
                          </w:rPr>
                          <w:t>[TITLE]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46AAD854" w14:textId="2E7A50F6" w:rsidR="00F863C4" w:rsidRDefault="00F863C4" w:rsidP="10A6E991">
      <w:pPr>
        <w:rPr>
          <w:b/>
          <w:bCs/>
          <w:sz w:val="28"/>
          <w:szCs w:val="28"/>
        </w:rPr>
      </w:pPr>
    </w:p>
    <w:sectPr w:rsidR="00F863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intelligence.xml><?xml version="1.0" encoding="utf-8"?>
<int:Intelligence xmlns:oel="http://schemas.microsoft.com/office/2019/extlst" xmlns:int="http://schemas.microsoft.com/office/intelligence/2019/intelligence">
  <int:IntelligenceSettings>
    <int:extLst>
      <oel:ext uri="74B372B9-2EFF-4315-9A3F-32BA87CA82B1">
        <int:Goals Version="1" Formality="1"/>
      </oel:ext>
    </int:extLst>
  </int:IntelligenceSettings>
  <int:Manifest>
    <int:ParagraphRange paragraphId="738692707" textId="779453576" start="0" length="21" invalidationStart="0" invalidationLength="21" id="wSZ2fui6"/>
  </int:Manifest>
  <int:Observations>
    <int:Content id="wSZ2fui6">
      <int:Reviewed type="WordDesignerSuggestedImageAnnotation"/>
    </int:Content>
  </int:Observations>
</int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tDQ0NTc2MzY0tjBT0lEKTi0uzszPAykwrAUATW50xiwAAAA="/>
  </w:docVars>
  <w:rsids>
    <w:rsidRoot w:val="646E156C"/>
    <w:rsid w:val="000032F9"/>
    <w:rsid w:val="0001562F"/>
    <w:rsid w:val="00034C7C"/>
    <w:rsid w:val="000363E4"/>
    <w:rsid w:val="00060AAA"/>
    <w:rsid w:val="00073696"/>
    <w:rsid w:val="00076835"/>
    <w:rsid w:val="000A50EE"/>
    <w:rsid w:val="000E5F9F"/>
    <w:rsid w:val="000E6367"/>
    <w:rsid w:val="000F2335"/>
    <w:rsid w:val="00166CA4"/>
    <w:rsid w:val="001A599E"/>
    <w:rsid w:val="001D4CD3"/>
    <w:rsid w:val="00267B91"/>
    <w:rsid w:val="002718D4"/>
    <w:rsid w:val="0029514B"/>
    <w:rsid w:val="002D7F87"/>
    <w:rsid w:val="002E12BB"/>
    <w:rsid w:val="002E235C"/>
    <w:rsid w:val="00382F2D"/>
    <w:rsid w:val="003F15CF"/>
    <w:rsid w:val="00432A1B"/>
    <w:rsid w:val="004437AF"/>
    <w:rsid w:val="00463ED6"/>
    <w:rsid w:val="00503B28"/>
    <w:rsid w:val="00510F39"/>
    <w:rsid w:val="0052628C"/>
    <w:rsid w:val="005545A9"/>
    <w:rsid w:val="00572223"/>
    <w:rsid w:val="005B0BA4"/>
    <w:rsid w:val="005B2275"/>
    <w:rsid w:val="005B5720"/>
    <w:rsid w:val="00600A71"/>
    <w:rsid w:val="00615AF2"/>
    <w:rsid w:val="006555F2"/>
    <w:rsid w:val="0067047F"/>
    <w:rsid w:val="0067447F"/>
    <w:rsid w:val="00681B32"/>
    <w:rsid w:val="006B3D71"/>
    <w:rsid w:val="006D6C38"/>
    <w:rsid w:val="006D7FCE"/>
    <w:rsid w:val="006E4DDC"/>
    <w:rsid w:val="00715C6A"/>
    <w:rsid w:val="0071600D"/>
    <w:rsid w:val="00786CA3"/>
    <w:rsid w:val="007C10F3"/>
    <w:rsid w:val="007F0D4D"/>
    <w:rsid w:val="00830532"/>
    <w:rsid w:val="00881FD5"/>
    <w:rsid w:val="00891064"/>
    <w:rsid w:val="0089417B"/>
    <w:rsid w:val="008B6B9B"/>
    <w:rsid w:val="008E4948"/>
    <w:rsid w:val="0092626B"/>
    <w:rsid w:val="00990378"/>
    <w:rsid w:val="009A3BB2"/>
    <w:rsid w:val="00A13CFE"/>
    <w:rsid w:val="00AD11C3"/>
    <w:rsid w:val="00AF2EBE"/>
    <w:rsid w:val="00AF46E1"/>
    <w:rsid w:val="00B30F50"/>
    <w:rsid w:val="00B32223"/>
    <w:rsid w:val="00B37C17"/>
    <w:rsid w:val="00B40498"/>
    <w:rsid w:val="00B71984"/>
    <w:rsid w:val="00BB0E5B"/>
    <w:rsid w:val="00BB4A91"/>
    <w:rsid w:val="00C06A6E"/>
    <w:rsid w:val="00C114CF"/>
    <w:rsid w:val="00C26099"/>
    <w:rsid w:val="00C42D76"/>
    <w:rsid w:val="00C43686"/>
    <w:rsid w:val="00C517E9"/>
    <w:rsid w:val="00C62EA7"/>
    <w:rsid w:val="00C73D61"/>
    <w:rsid w:val="00CB346F"/>
    <w:rsid w:val="00CB512F"/>
    <w:rsid w:val="00CB5EC5"/>
    <w:rsid w:val="00D2112E"/>
    <w:rsid w:val="00D34709"/>
    <w:rsid w:val="00D45B8A"/>
    <w:rsid w:val="00D51C5C"/>
    <w:rsid w:val="00D54CAE"/>
    <w:rsid w:val="00D92ED2"/>
    <w:rsid w:val="00DA62A6"/>
    <w:rsid w:val="00DB3BB2"/>
    <w:rsid w:val="00DB673F"/>
    <w:rsid w:val="00DB6CC9"/>
    <w:rsid w:val="00DC7143"/>
    <w:rsid w:val="00DD101F"/>
    <w:rsid w:val="00DE56F7"/>
    <w:rsid w:val="00DF2779"/>
    <w:rsid w:val="00E21DB6"/>
    <w:rsid w:val="00E5550D"/>
    <w:rsid w:val="00EB1AFF"/>
    <w:rsid w:val="00EC17AD"/>
    <w:rsid w:val="00EC3CFA"/>
    <w:rsid w:val="00EC7425"/>
    <w:rsid w:val="00ED3981"/>
    <w:rsid w:val="00ED5785"/>
    <w:rsid w:val="00EF7B72"/>
    <w:rsid w:val="00F224B0"/>
    <w:rsid w:val="00F47B05"/>
    <w:rsid w:val="00F5663D"/>
    <w:rsid w:val="00F863C4"/>
    <w:rsid w:val="00F90D30"/>
    <w:rsid w:val="00FC55D6"/>
    <w:rsid w:val="01957EC3"/>
    <w:rsid w:val="033A6903"/>
    <w:rsid w:val="037A378A"/>
    <w:rsid w:val="045127AE"/>
    <w:rsid w:val="04C2E284"/>
    <w:rsid w:val="06C5CE3D"/>
    <w:rsid w:val="09ACA17B"/>
    <w:rsid w:val="0B5697F2"/>
    <w:rsid w:val="0C3023FC"/>
    <w:rsid w:val="0CBECBE1"/>
    <w:rsid w:val="0E91CE61"/>
    <w:rsid w:val="0EEB6200"/>
    <w:rsid w:val="10A6E991"/>
    <w:rsid w:val="118F486A"/>
    <w:rsid w:val="138E41F7"/>
    <w:rsid w:val="1569CFEE"/>
    <w:rsid w:val="1579FEE3"/>
    <w:rsid w:val="166DB0CA"/>
    <w:rsid w:val="16E0CD65"/>
    <w:rsid w:val="18519486"/>
    <w:rsid w:val="1BF761FF"/>
    <w:rsid w:val="1CA66152"/>
    <w:rsid w:val="1CD34BF3"/>
    <w:rsid w:val="1D221E42"/>
    <w:rsid w:val="1D6C4308"/>
    <w:rsid w:val="1DD5009D"/>
    <w:rsid w:val="2014BB1F"/>
    <w:rsid w:val="218B3AB7"/>
    <w:rsid w:val="2C1477AE"/>
    <w:rsid w:val="2D2E79D8"/>
    <w:rsid w:val="2EDEE75A"/>
    <w:rsid w:val="2F9CC11A"/>
    <w:rsid w:val="3016998A"/>
    <w:rsid w:val="3314A012"/>
    <w:rsid w:val="34651F87"/>
    <w:rsid w:val="36E73838"/>
    <w:rsid w:val="3894074C"/>
    <w:rsid w:val="38FD6DD4"/>
    <w:rsid w:val="39CBA6F5"/>
    <w:rsid w:val="3AAAE80C"/>
    <w:rsid w:val="3B6A5293"/>
    <w:rsid w:val="3C0C8890"/>
    <w:rsid w:val="4029D118"/>
    <w:rsid w:val="4089D373"/>
    <w:rsid w:val="440EACBE"/>
    <w:rsid w:val="476799EE"/>
    <w:rsid w:val="49011560"/>
    <w:rsid w:val="4ADC3F64"/>
    <w:rsid w:val="4D280C3B"/>
    <w:rsid w:val="4DC09825"/>
    <w:rsid w:val="4DEA8A43"/>
    <w:rsid w:val="4F33D8B0"/>
    <w:rsid w:val="4FC7ED02"/>
    <w:rsid w:val="50379858"/>
    <w:rsid w:val="52F8B962"/>
    <w:rsid w:val="538ACA76"/>
    <w:rsid w:val="55C387BA"/>
    <w:rsid w:val="565CE093"/>
    <w:rsid w:val="57D1E2AC"/>
    <w:rsid w:val="599B8702"/>
    <w:rsid w:val="5B08F042"/>
    <w:rsid w:val="5C910243"/>
    <w:rsid w:val="5EBD57A8"/>
    <w:rsid w:val="5F24EEC9"/>
    <w:rsid w:val="6053A7C2"/>
    <w:rsid w:val="62035D00"/>
    <w:rsid w:val="62625E10"/>
    <w:rsid w:val="62BFE444"/>
    <w:rsid w:val="646E156C"/>
    <w:rsid w:val="64775B79"/>
    <w:rsid w:val="64C88593"/>
    <w:rsid w:val="663DC70F"/>
    <w:rsid w:val="675E92F1"/>
    <w:rsid w:val="676F0C95"/>
    <w:rsid w:val="69717BF4"/>
    <w:rsid w:val="69AE4703"/>
    <w:rsid w:val="6B0D4C55"/>
    <w:rsid w:val="6D83926C"/>
    <w:rsid w:val="6E2FBF2B"/>
    <w:rsid w:val="6F3B8645"/>
    <w:rsid w:val="6F6B2C49"/>
    <w:rsid w:val="709D6A54"/>
    <w:rsid w:val="728DC28C"/>
    <w:rsid w:val="72C65AF1"/>
    <w:rsid w:val="72CCF5D3"/>
    <w:rsid w:val="75E4649C"/>
    <w:rsid w:val="76A94989"/>
    <w:rsid w:val="7869291B"/>
    <w:rsid w:val="7A2F5360"/>
    <w:rsid w:val="7A9E4003"/>
    <w:rsid w:val="7C997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E156C"/>
  <w15:chartTrackingRefBased/>
  <w15:docId w15:val="{769A6405-FE3E-45E7-A244-65C7C4CF7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42D76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D54CAE"/>
    <w:rPr>
      <w:b/>
      <w:bCs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a7df689fd93e436a" Type="http://schemas.microsoft.com/office/2019/09/relationships/intelligence" Target="intelligence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e5e6e95-c6f5-4454-8d98-c6bd95e1b93c" xsi:nil="true"/>
    <lcf76f155ced4ddcb4097134ff3c332f xmlns="55342a5e-d61c-4c25-a495-5c4467ff3334">
      <Terms xmlns="http://schemas.microsoft.com/office/infopath/2007/PartnerControls"/>
    </lcf76f155ced4ddcb4097134ff3c332f>
    <image xmlns="55342a5e-d61c-4c25-a495-5c4467ff333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FB6455DB8DB044BC4DAF648E8F18EF" ma:contentTypeVersion="17" ma:contentTypeDescription="Create a new document." ma:contentTypeScope="" ma:versionID="dfb2432842962ad0a454bc5d745abccc">
  <xsd:schema xmlns:xsd="http://www.w3.org/2001/XMLSchema" xmlns:xs="http://www.w3.org/2001/XMLSchema" xmlns:p="http://schemas.microsoft.com/office/2006/metadata/properties" xmlns:ns2="55342a5e-d61c-4c25-a495-5c4467ff3334" xmlns:ns3="8e5e6e95-c6f5-4454-8d98-c6bd95e1b93c" targetNamespace="http://schemas.microsoft.com/office/2006/metadata/properties" ma:root="true" ma:fieldsID="65bc0ab7e9d36a52fab9e78f36e842b9" ns2:_="" ns3:_="">
    <xsd:import namespace="55342a5e-d61c-4c25-a495-5c4467ff3334"/>
    <xsd:import namespace="8e5e6e95-c6f5-4454-8d98-c6bd95e1b9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imag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342a5e-d61c-4c25-a495-5c4467ff33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1910c2c-d703-488f-a829-1ad5f380e3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  <xsd:element name="image" ma:index="21" nillable="true" ma:displayName="image" ma:format="Thumbnail" ma:internalName="image">
      <xsd:simpleType>
        <xsd:restriction base="dms:Unknown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5e6e95-c6f5-4454-8d98-c6bd95e1b93c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d82c177-ba38-4225-a824-045b39bdc6b5}" ma:internalName="TaxCatchAll" ma:showField="CatchAllData" ma:web="8e5e6e95-c6f5-4454-8d98-c6bd95e1b9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3ADF89C-C8B7-4948-93FB-D61C15FF8742}">
  <ds:schemaRefs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54e7a56a-dc85-4f6e-ac2b-72ddf236131b"/>
    <ds:schemaRef ds:uri="http://purl.org/dc/terms/"/>
    <ds:schemaRef ds:uri="21a23f38-7ff6-4c4f-98b8-67921b67c475"/>
  </ds:schemaRefs>
</ds:datastoreItem>
</file>

<file path=customXml/itemProps2.xml><?xml version="1.0" encoding="utf-8"?>
<ds:datastoreItem xmlns:ds="http://schemas.openxmlformats.org/officeDocument/2006/customXml" ds:itemID="{7E469FCA-7B01-4899-8E38-96A9A3DEEA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A3E921-0138-4B4A-BE7B-12F1DFB1D1A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5</Words>
  <Characters>1232</Characters>
  <Application>Microsoft Office Word</Application>
  <DocSecurity>0</DocSecurity>
  <Lines>10</Lines>
  <Paragraphs>2</Paragraphs>
  <ScaleCrop>false</ScaleCrop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zzmone Sutton</dc:creator>
  <cp:keywords/>
  <dc:description/>
  <cp:lastModifiedBy>Catherina Hurlburt</cp:lastModifiedBy>
  <cp:revision>2</cp:revision>
  <dcterms:created xsi:type="dcterms:W3CDTF">2024-01-18T15:09:00Z</dcterms:created>
  <dcterms:modified xsi:type="dcterms:W3CDTF">2024-01-18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FB6455DB8DB044BC4DAF648E8F18EF</vt:lpwstr>
  </property>
</Properties>
</file>